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BB4C1E" w14:textId="2F9C9A04" w:rsidR="00F51A8E" w:rsidRDefault="003D2CCD" w:rsidP="00B92239">
      <w:pPr>
        <w:spacing w:after="0"/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Local Area Marketing Competition Terms and Conditions</w:t>
      </w:r>
    </w:p>
    <w:p w14:paraId="527A6E03" w14:textId="77777777" w:rsidR="003D2CCD" w:rsidRPr="006F4BEE" w:rsidRDefault="003D2CCD" w:rsidP="00B92239">
      <w:pPr>
        <w:spacing w:after="0"/>
        <w:jc w:val="center"/>
        <w:rPr>
          <w:rFonts w:cstheme="minorHAnsi"/>
          <w:b/>
          <w:bCs/>
          <w:sz w:val="28"/>
          <w:szCs w:val="28"/>
        </w:rPr>
      </w:pPr>
    </w:p>
    <w:p w14:paraId="77683F0A" w14:textId="3B55CF58" w:rsidR="006F4BEE" w:rsidRPr="006F4BEE" w:rsidRDefault="003D2CCD" w:rsidP="00B92239">
      <w:pPr>
        <w:spacing w:after="0"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1. </w:t>
      </w:r>
      <w:r w:rsidRPr="003D2CCD">
        <w:rPr>
          <w:rFonts w:cstheme="minorHAnsi"/>
          <w:b/>
          <w:bCs/>
        </w:rPr>
        <w:t>"Take Out a Loan and Win Cash" Competition</w:t>
      </w:r>
    </w:p>
    <w:p w14:paraId="6EE0432E" w14:textId="77777777" w:rsidR="003D2CCD" w:rsidRPr="003D2CCD" w:rsidRDefault="003D2CCD" w:rsidP="003D2CCD">
      <w:pPr>
        <w:spacing w:after="0" w:line="360" w:lineRule="auto"/>
        <w:rPr>
          <w:rFonts w:cstheme="minorHAnsi"/>
          <w:b/>
          <w:bCs/>
        </w:rPr>
      </w:pPr>
      <w:r w:rsidRPr="003D2CCD">
        <w:rPr>
          <w:rFonts w:cstheme="minorHAnsi"/>
          <w:b/>
          <w:bCs/>
        </w:rPr>
        <w:t>1. Introduction</w:t>
      </w:r>
    </w:p>
    <w:p w14:paraId="0262CB09" w14:textId="005D0213" w:rsidR="003D2CCD" w:rsidRPr="003D2CCD" w:rsidRDefault="003D2CCD" w:rsidP="003D2CCD">
      <w:pPr>
        <w:spacing w:after="0" w:line="360" w:lineRule="auto"/>
        <w:rPr>
          <w:rFonts w:cstheme="minorHAnsi"/>
        </w:rPr>
      </w:pPr>
      <w:r w:rsidRPr="003D2CCD">
        <w:rPr>
          <w:rFonts w:cstheme="minorHAnsi"/>
        </w:rPr>
        <w:t>1.1 These terms and conditions outline the rules and regulations for the "Take Out a Loan and Win Cash" competition</w:t>
      </w:r>
      <w:r>
        <w:rPr>
          <w:rFonts w:cstheme="minorHAnsi"/>
        </w:rPr>
        <w:t xml:space="preserve"> run by Cash Converters stores.</w:t>
      </w:r>
    </w:p>
    <w:p w14:paraId="4717EB9B" w14:textId="0B254D6D" w:rsidR="003D2CCD" w:rsidRDefault="003D2CCD" w:rsidP="003D2CCD">
      <w:pPr>
        <w:spacing w:after="0" w:line="360" w:lineRule="auto"/>
        <w:rPr>
          <w:rFonts w:cstheme="minorHAnsi"/>
        </w:rPr>
      </w:pPr>
      <w:r w:rsidRPr="003D2CCD">
        <w:rPr>
          <w:rFonts w:cstheme="minorHAnsi"/>
        </w:rPr>
        <w:t>1.2 By participating in the Competition, participants agree to comply with and be bound by these terms and conditions.</w:t>
      </w:r>
    </w:p>
    <w:p w14:paraId="00485C23" w14:textId="77777777" w:rsidR="003D2CCD" w:rsidRPr="003D2CCD" w:rsidRDefault="003D2CCD" w:rsidP="003D2CCD">
      <w:pPr>
        <w:spacing w:after="0" w:line="360" w:lineRule="auto"/>
        <w:rPr>
          <w:rFonts w:cstheme="minorHAnsi"/>
        </w:rPr>
      </w:pPr>
    </w:p>
    <w:p w14:paraId="7BB68521" w14:textId="77777777" w:rsidR="003D2CCD" w:rsidRPr="003D2CCD" w:rsidRDefault="003D2CCD" w:rsidP="003D2CCD">
      <w:pPr>
        <w:spacing w:after="0" w:line="360" w:lineRule="auto"/>
        <w:rPr>
          <w:rFonts w:cstheme="minorHAnsi"/>
          <w:b/>
          <w:bCs/>
        </w:rPr>
      </w:pPr>
      <w:r w:rsidRPr="003D2CCD">
        <w:rPr>
          <w:rFonts w:cstheme="minorHAnsi"/>
          <w:b/>
          <w:bCs/>
        </w:rPr>
        <w:t>2. Eligibility</w:t>
      </w:r>
    </w:p>
    <w:p w14:paraId="25B83F7E" w14:textId="26536B3F" w:rsidR="003D2CCD" w:rsidRDefault="003D2CCD" w:rsidP="003D2CCD">
      <w:pPr>
        <w:spacing w:after="0" w:line="360" w:lineRule="auto"/>
        <w:rPr>
          <w:rFonts w:cstheme="minorHAnsi"/>
        </w:rPr>
      </w:pPr>
      <w:r w:rsidRPr="003D2CCD">
        <w:rPr>
          <w:rFonts w:cstheme="minorHAnsi"/>
        </w:rPr>
        <w:t xml:space="preserve">2.1 The </w:t>
      </w:r>
      <w:r>
        <w:rPr>
          <w:rFonts w:cstheme="minorHAnsi"/>
        </w:rPr>
        <w:t>c</w:t>
      </w:r>
      <w:r w:rsidRPr="003D2CCD">
        <w:rPr>
          <w:rFonts w:cstheme="minorHAnsi"/>
        </w:rPr>
        <w:t xml:space="preserve">ompetition is open to individuals </w:t>
      </w:r>
      <w:r>
        <w:rPr>
          <w:rFonts w:cstheme="minorHAnsi"/>
        </w:rPr>
        <w:t xml:space="preserve">who are 18 years and older </w:t>
      </w:r>
    </w:p>
    <w:p w14:paraId="3475499F" w14:textId="42A4C2C9" w:rsidR="003D2CCD" w:rsidRPr="003D2CCD" w:rsidRDefault="003D2CCD" w:rsidP="003D2CCD">
      <w:pPr>
        <w:spacing w:after="0" w:line="360" w:lineRule="auto"/>
        <w:rPr>
          <w:rFonts w:cstheme="minorHAnsi"/>
        </w:rPr>
      </w:pPr>
      <w:r>
        <w:rPr>
          <w:rFonts w:cstheme="minorHAnsi"/>
        </w:rPr>
        <w:t xml:space="preserve">2.2 The competition is also open to customers </w:t>
      </w:r>
      <w:r w:rsidRPr="003D2CCD">
        <w:rPr>
          <w:rFonts w:cstheme="minorHAnsi"/>
        </w:rPr>
        <w:t xml:space="preserve">who take out a loan against their valuables at the </w:t>
      </w:r>
      <w:r>
        <w:rPr>
          <w:rFonts w:cstheme="minorHAnsi"/>
        </w:rPr>
        <w:t>s</w:t>
      </w:r>
      <w:r w:rsidRPr="003D2CCD">
        <w:rPr>
          <w:rFonts w:cstheme="minorHAnsi"/>
        </w:rPr>
        <w:t>tore.</w:t>
      </w:r>
    </w:p>
    <w:p w14:paraId="12961BC0" w14:textId="4EB49AC2" w:rsidR="003D2CCD" w:rsidRPr="003D2CCD" w:rsidRDefault="003D2CCD" w:rsidP="003D2CCD">
      <w:pPr>
        <w:spacing w:after="0" w:line="360" w:lineRule="auto"/>
        <w:rPr>
          <w:rFonts w:cstheme="minorHAnsi"/>
        </w:rPr>
      </w:pPr>
      <w:r w:rsidRPr="003D2CCD">
        <w:rPr>
          <w:rFonts w:cstheme="minorHAnsi"/>
        </w:rPr>
        <w:t>2.</w:t>
      </w:r>
      <w:r>
        <w:rPr>
          <w:rFonts w:cstheme="minorHAnsi"/>
        </w:rPr>
        <w:t>3</w:t>
      </w:r>
      <w:r w:rsidRPr="003D2CCD">
        <w:rPr>
          <w:rFonts w:cstheme="minorHAnsi"/>
        </w:rPr>
        <w:t xml:space="preserve"> Each participant is allowed only one entry per month. </w:t>
      </w:r>
    </w:p>
    <w:p w14:paraId="23B35710" w14:textId="77777777" w:rsidR="003D2CCD" w:rsidRPr="003D2CCD" w:rsidRDefault="003D2CCD" w:rsidP="003D2CCD">
      <w:pPr>
        <w:spacing w:after="0" w:line="360" w:lineRule="auto"/>
        <w:rPr>
          <w:rFonts w:cstheme="minorHAnsi"/>
        </w:rPr>
      </w:pPr>
    </w:p>
    <w:p w14:paraId="321FD123" w14:textId="77777777" w:rsidR="003D2CCD" w:rsidRPr="003D2CCD" w:rsidRDefault="003D2CCD" w:rsidP="003D2CCD">
      <w:pPr>
        <w:spacing w:after="0" w:line="360" w:lineRule="auto"/>
        <w:rPr>
          <w:rFonts w:cstheme="minorHAnsi"/>
          <w:b/>
          <w:bCs/>
        </w:rPr>
      </w:pPr>
      <w:r w:rsidRPr="003D2CCD">
        <w:rPr>
          <w:rFonts w:cstheme="minorHAnsi"/>
          <w:b/>
          <w:bCs/>
        </w:rPr>
        <w:t>3. Competition Period</w:t>
      </w:r>
    </w:p>
    <w:p w14:paraId="65EEFCE1" w14:textId="3D3E9CD0" w:rsidR="003D2CCD" w:rsidRPr="003D2CCD" w:rsidRDefault="003D2CCD" w:rsidP="003D2CCD">
      <w:pPr>
        <w:spacing w:after="0" w:line="360" w:lineRule="auto"/>
        <w:rPr>
          <w:rFonts w:cstheme="minorHAnsi"/>
        </w:rPr>
      </w:pPr>
      <w:r w:rsidRPr="003D2CCD">
        <w:rPr>
          <w:rFonts w:cstheme="minorHAnsi"/>
        </w:rPr>
        <w:t xml:space="preserve">3.1 The </w:t>
      </w:r>
      <w:r>
        <w:rPr>
          <w:rFonts w:cstheme="minorHAnsi"/>
        </w:rPr>
        <w:t>c</w:t>
      </w:r>
      <w:r w:rsidRPr="003D2CCD">
        <w:rPr>
          <w:rFonts w:cstheme="minorHAnsi"/>
        </w:rPr>
        <w:t xml:space="preserve">ompetition will run </w:t>
      </w:r>
      <w:proofErr w:type="gramStart"/>
      <w:r w:rsidRPr="003D2CCD">
        <w:rPr>
          <w:rFonts w:cstheme="minorHAnsi"/>
        </w:rPr>
        <w:t>on a monthly basis</w:t>
      </w:r>
      <w:proofErr w:type="gramEnd"/>
      <w:r w:rsidRPr="003D2CCD">
        <w:rPr>
          <w:rFonts w:cstheme="minorHAnsi"/>
        </w:rPr>
        <w:t xml:space="preserve"> at the </w:t>
      </w:r>
      <w:r>
        <w:rPr>
          <w:rFonts w:cstheme="minorHAnsi"/>
        </w:rPr>
        <w:t>s</w:t>
      </w:r>
      <w:r w:rsidRPr="003D2CCD">
        <w:rPr>
          <w:rFonts w:cstheme="minorHAnsi"/>
        </w:rPr>
        <w:t>tore's discretion.</w:t>
      </w:r>
    </w:p>
    <w:p w14:paraId="1C682F1D" w14:textId="72A47ED0" w:rsidR="003D2CCD" w:rsidRPr="003D2CCD" w:rsidRDefault="003D2CCD" w:rsidP="003D2CCD">
      <w:pPr>
        <w:spacing w:after="0" w:line="360" w:lineRule="auto"/>
        <w:rPr>
          <w:rFonts w:cstheme="minorHAnsi"/>
        </w:rPr>
      </w:pPr>
      <w:r w:rsidRPr="003D2CCD">
        <w:rPr>
          <w:rFonts w:cstheme="minorHAnsi"/>
        </w:rPr>
        <w:t xml:space="preserve">3.2 The </w:t>
      </w:r>
      <w:r>
        <w:rPr>
          <w:rFonts w:cstheme="minorHAnsi"/>
        </w:rPr>
        <w:t>s</w:t>
      </w:r>
      <w:r w:rsidRPr="003D2CCD">
        <w:rPr>
          <w:rFonts w:cstheme="minorHAnsi"/>
        </w:rPr>
        <w:t xml:space="preserve">tore reserves the right to cancel the </w:t>
      </w:r>
      <w:r>
        <w:rPr>
          <w:rFonts w:cstheme="minorHAnsi"/>
        </w:rPr>
        <w:t>c</w:t>
      </w:r>
      <w:r w:rsidRPr="003D2CCD">
        <w:rPr>
          <w:rFonts w:cstheme="minorHAnsi"/>
        </w:rPr>
        <w:t>ompetition at any time without prior notice.</w:t>
      </w:r>
    </w:p>
    <w:p w14:paraId="63E42A2C" w14:textId="77777777" w:rsidR="003D2CCD" w:rsidRPr="003D2CCD" w:rsidRDefault="003D2CCD" w:rsidP="003D2CCD">
      <w:pPr>
        <w:spacing w:after="0" w:line="360" w:lineRule="auto"/>
        <w:rPr>
          <w:rFonts w:cstheme="minorHAnsi"/>
        </w:rPr>
      </w:pPr>
    </w:p>
    <w:p w14:paraId="4332D47E" w14:textId="09C40682" w:rsidR="003D2CCD" w:rsidRPr="003D2CCD" w:rsidRDefault="003D2CCD" w:rsidP="003D2CCD">
      <w:pPr>
        <w:spacing w:after="0" w:line="360" w:lineRule="auto"/>
        <w:rPr>
          <w:rFonts w:cstheme="minorHAnsi"/>
          <w:b/>
          <w:bCs/>
        </w:rPr>
      </w:pPr>
      <w:r w:rsidRPr="003D2CCD">
        <w:rPr>
          <w:rFonts w:cstheme="minorHAnsi"/>
          <w:b/>
          <w:bCs/>
        </w:rPr>
        <w:t xml:space="preserve">4. Prize and </w:t>
      </w:r>
      <w:r w:rsidRPr="003D2CCD">
        <w:rPr>
          <w:rFonts w:cstheme="minorHAnsi"/>
          <w:b/>
          <w:bCs/>
        </w:rPr>
        <w:t>winner selection</w:t>
      </w:r>
    </w:p>
    <w:p w14:paraId="20BFDCE0" w14:textId="403A69E4" w:rsidR="003D2CCD" w:rsidRPr="003D2CCD" w:rsidRDefault="003D2CCD" w:rsidP="003D2CCD">
      <w:pPr>
        <w:spacing w:after="0" w:line="360" w:lineRule="auto"/>
        <w:rPr>
          <w:rFonts w:cstheme="minorHAnsi"/>
        </w:rPr>
      </w:pPr>
      <w:r w:rsidRPr="003D2CCD">
        <w:rPr>
          <w:rFonts w:cstheme="minorHAnsi"/>
        </w:rPr>
        <w:t>4.1 One lucky winner will be selected each month to receive a cash prize.</w:t>
      </w:r>
    </w:p>
    <w:p w14:paraId="58E1CFD7" w14:textId="1BFD204E" w:rsidR="003D2CCD" w:rsidRPr="003D2CCD" w:rsidRDefault="003D2CCD" w:rsidP="003D2CCD">
      <w:pPr>
        <w:spacing w:after="0" w:line="360" w:lineRule="auto"/>
        <w:rPr>
          <w:rFonts w:cstheme="minorHAnsi"/>
        </w:rPr>
      </w:pPr>
      <w:r w:rsidRPr="003D2CCD">
        <w:rPr>
          <w:rFonts w:cstheme="minorHAnsi"/>
        </w:rPr>
        <w:t>4.2 The cash prize will be awarded regardless of the winner's loan repayment status. The winner will receive the cash prize even if they have not paid back their loan.</w:t>
      </w:r>
    </w:p>
    <w:p w14:paraId="1DDB2B11" w14:textId="6A5A7A98" w:rsidR="003D2CCD" w:rsidRPr="003D2CCD" w:rsidRDefault="003D2CCD" w:rsidP="003D2CCD">
      <w:pPr>
        <w:spacing w:after="0" w:line="360" w:lineRule="auto"/>
        <w:rPr>
          <w:rFonts w:cstheme="minorHAnsi"/>
        </w:rPr>
      </w:pPr>
      <w:r w:rsidRPr="003D2CCD">
        <w:rPr>
          <w:rFonts w:cstheme="minorHAnsi"/>
        </w:rPr>
        <w:t xml:space="preserve">4.3 The winner will be chosen at the </w:t>
      </w:r>
      <w:r>
        <w:rPr>
          <w:rFonts w:cstheme="minorHAnsi"/>
        </w:rPr>
        <w:t>s</w:t>
      </w:r>
      <w:r w:rsidRPr="003D2CCD">
        <w:rPr>
          <w:rFonts w:cstheme="minorHAnsi"/>
        </w:rPr>
        <w:t>tore's discretion.</w:t>
      </w:r>
    </w:p>
    <w:p w14:paraId="0B86942F" w14:textId="2C1DF72E" w:rsidR="003D2CCD" w:rsidRPr="003D2CCD" w:rsidRDefault="003D2CCD" w:rsidP="003D2CCD">
      <w:pPr>
        <w:spacing w:after="0" w:line="360" w:lineRule="auto"/>
        <w:rPr>
          <w:rFonts w:cstheme="minorHAnsi"/>
        </w:rPr>
      </w:pPr>
      <w:r w:rsidRPr="003D2CCD">
        <w:rPr>
          <w:rFonts w:cstheme="minorHAnsi"/>
        </w:rPr>
        <w:t>4.4 The winner will be announced by the 7th of the following month.</w:t>
      </w:r>
    </w:p>
    <w:p w14:paraId="44EF815A" w14:textId="6A1C36A3" w:rsidR="003D2CCD" w:rsidRPr="003D2CCD" w:rsidRDefault="003D2CCD" w:rsidP="003D2CCD">
      <w:pPr>
        <w:spacing w:after="0" w:line="360" w:lineRule="auto"/>
        <w:rPr>
          <w:rFonts w:cstheme="minorHAnsi"/>
        </w:rPr>
      </w:pPr>
      <w:r w:rsidRPr="003D2CCD">
        <w:rPr>
          <w:rFonts w:cstheme="minorHAnsi"/>
        </w:rPr>
        <w:t xml:space="preserve">4.5 The </w:t>
      </w:r>
      <w:r>
        <w:rPr>
          <w:rFonts w:cstheme="minorHAnsi"/>
        </w:rPr>
        <w:t>s</w:t>
      </w:r>
      <w:r w:rsidRPr="003D2CCD">
        <w:rPr>
          <w:rFonts w:cstheme="minorHAnsi"/>
        </w:rPr>
        <w:t xml:space="preserve">tore will contact the winner to </w:t>
      </w:r>
      <w:proofErr w:type="gramStart"/>
      <w:r w:rsidRPr="003D2CCD">
        <w:rPr>
          <w:rFonts w:cstheme="minorHAnsi"/>
        </w:rPr>
        <w:t>make arrangements</w:t>
      </w:r>
      <w:proofErr w:type="gramEnd"/>
      <w:r w:rsidRPr="003D2CCD">
        <w:rPr>
          <w:rFonts w:cstheme="minorHAnsi"/>
        </w:rPr>
        <w:t xml:space="preserve"> for handing over the cash prize.</w:t>
      </w:r>
    </w:p>
    <w:p w14:paraId="33422EF7" w14:textId="77777777" w:rsidR="003D2CCD" w:rsidRPr="003D2CCD" w:rsidRDefault="003D2CCD" w:rsidP="003D2CCD">
      <w:pPr>
        <w:spacing w:after="0" w:line="360" w:lineRule="auto"/>
        <w:rPr>
          <w:rFonts w:cstheme="minorHAnsi"/>
        </w:rPr>
      </w:pPr>
    </w:p>
    <w:p w14:paraId="0D108855" w14:textId="6D6811A0" w:rsidR="003D2CCD" w:rsidRPr="003D2CCD" w:rsidRDefault="003D2CCD" w:rsidP="003D2CCD">
      <w:pPr>
        <w:spacing w:after="0" w:line="360" w:lineRule="auto"/>
        <w:rPr>
          <w:rFonts w:cstheme="minorHAnsi"/>
          <w:b/>
          <w:bCs/>
        </w:rPr>
      </w:pPr>
      <w:r w:rsidRPr="003D2CCD">
        <w:rPr>
          <w:rFonts w:cstheme="minorHAnsi"/>
          <w:b/>
          <w:bCs/>
        </w:rPr>
        <w:t xml:space="preserve">5. Announcement and </w:t>
      </w:r>
      <w:r w:rsidRPr="003D2CCD">
        <w:rPr>
          <w:rFonts w:cstheme="minorHAnsi"/>
          <w:b/>
          <w:bCs/>
        </w:rPr>
        <w:t>n</w:t>
      </w:r>
      <w:r w:rsidRPr="003D2CCD">
        <w:rPr>
          <w:rFonts w:cstheme="minorHAnsi"/>
          <w:b/>
          <w:bCs/>
        </w:rPr>
        <w:t>otification</w:t>
      </w:r>
    </w:p>
    <w:p w14:paraId="2B7728E9" w14:textId="4C79295A" w:rsidR="003D2CCD" w:rsidRPr="003D2CCD" w:rsidRDefault="003D2CCD" w:rsidP="003D2CCD">
      <w:pPr>
        <w:spacing w:after="0" w:line="360" w:lineRule="auto"/>
        <w:rPr>
          <w:rFonts w:cstheme="minorHAnsi"/>
        </w:rPr>
      </w:pPr>
      <w:r w:rsidRPr="003D2CCD">
        <w:rPr>
          <w:rFonts w:cstheme="minorHAnsi"/>
        </w:rPr>
        <w:lastRenderedPageBreak/>
        <w:t>5.1 The winner will be notified via the contact details provided at the time of the loan application.</w:t>
      </w:r>
    </w:p>
    <w:p w14:paraId="15692F0A" w14:textId="701C5C9D" w:rsidR="003D2CCD" w:rsidRPr="003D2CCD" w:rsidRDefault="003D2CCD" w:rsidP="003D2CCD">
      <w:pPr>
        <w:spacing w:after="0" w:line="360" w:lineRule="auto"/>
        <w:rPr>
          <w:rFonts w:cstheme="minorHAnsi"/>
        </w:rPr>
      </w:pPr>
      <w:r w:rsidRPr="003D2CCD">
        <w:rPr>
          <w:rFonts w:cstheme="minorHAnsi"/>
        </w:rPr>
        <w:t xml:space="preserve">5.2 If the winner cannot be contacted or does not claim the prize within </w:t>
      </w:r>
      <w:r w:rsidRPr="003D2CCD">
        <w:rPr>
          <w:rFonts w:cstheme="minorHAnsi"/>
          <w:highlight w:val="yellow"/>
        </w:rPr>
        <w:t>[insert number of days, e.g., 30 days]</w:t>
      </w:r>
      <w:r w:rsidRPr="003D2CCD">
        <w:rPr>
          <w:rFonts w:cstheme="minorHAnsi"/>
        </w:rPr>
        <w:t xml:space="preserve"> from the date of notification, the </w:t>
      </w:r>
      <w:r>
        <w:rPr>
          <w:rFonts w:cstheme="minorHAnsi"/>
        </w:rPr>
        <w:t>s</w:t>
      </w:r>
      <w:r w:rsidRPr="003D2CCD">
        <w:rPr>
          <w:rFonts w:cstheme="minorHAnsi"/>
        </w:rPr>
        <w:t xml:space="preserve">tore reserves the right to withdraw the prize from the winner and select an alternative </w:t>
      </w:r>
      <w:commentRangeStart w:id="0"/>
      <w:r w:rsidRPr="003D2CCD">
        <w:rPr>
          <w:rFonts w:cstheme="minorHAnsi"/>
        </w:rPr>
        <w:t>winner</w:t>
      </w:r>
      <w:commentRangeEnd w:id="0"/>
      <w:r>
        <w:rPr>
          <w:rStyle w:val="CommentReference"/>
        </w:rPr>
        <w:commentReference w:id="0"/>
      </w:r>
      <w:r w:rsidRPr="003D2CCD">
        <w:rPr>
          <w:rFonts w:cstheme="minorHAnsi"/>
        </w:rPr>
        <w:t>.</w:t>
      </w:r>
    </w:p>
    <w:p w14:paraId="7F3E558A" w14:textId="77777777" w:rsidR="003D2CCD" w:rsidRPr="003D2CCD" w:rsidRDefault="003D2CCD" w:rsidP="003D2CCD">
      <w:pPr>
        <w:spacing w:after="0" w:line="360" w:lineRule="auto"/>
        <w:rPr>
          <w:rFonts w:cstheme="minorHAnsi"/>
        </w:rPr>
      </w:pPr>
    </w:p>
    <w:p w14:paraId="15649735" w14:textId="7833E3A2" w:rsidR="003D2CCD" w:rsidRPr="003D2CCD" w:rsidRDefault="003D2CCD" w:rsidP="003D2CCD">
      <w:pPr>
        <w:spacing w:after="0" w:line="360" w:lineRule="auto"/>
        <w:rPr>
          <w:rFonts w:cstheme="minorHAnsi"/>
        </w:rPr>
      </w:pPr>
      <w:r w:rsidRPr="003D2CCD">
        <w:rPr>
          <w:rFonts w:cstheme="minorHAnsi"/>
        </w:rPr>
        <w:t xml:space="preserve">6. General </w:t>
      </w:r>
      <w:r w:rsidRPr="003D2CCD">
        <w:rPr>
          <w:rFonts w:cstheme="minorHAnsi"/>
        </w:rPr>
        <w:t>conditions</w:t>
      </w:r>
    </w:p>
    <w:p w14:paraId="39A703EB" w14:textId="5E0B548A" w:rsidR="003D2CCD" w:rsidRPr="003D2CCD" w:rsidRDefault="003D2CCD" w:rsidP="003D2CCD">
      <w:pPr>
        <w:spacing w:after="0" w:line="360" w:lineRule="auto"/>
        <w:rPr>
          <w:rFonts w:cstheme="minorHAnsi"/>
        </w:rPr>
      </w:pPr>
      <w:r w:rsidRPr="003D2CCD">
        <w:rPr>
          <w:rFonts w:cstheme="minorHAnsi"/>
        </w:rPr>
        <w:t xml:space="preserve">6.1 The </w:t>
      </w:r>
      <w:r>
        <w:rPr>
          <w:rFonts w:cstheme="minorHAnsi"/>
        </w:rPr>
        <w:t>s</w:t>
      </w:r>
      <w:r w:rsidRPr="003D2CCD">
        <w:rPr>
          <w:rFonts w:cstheme="minorHAnsi"/>
        </w:rPr>
        <w:t xml:space="preserve">tore reserves the right to cancel, suspend, or amend the </w:t>
      </w:r>
      <w:r>
        <w:rPr>
          <w:rFonts w:cstheme="minorHAnsi"/>
        </w:rPr>
        <w:t>c</w:t>
      </w:r>
      <w:r w:rsidRPr="003D2CCD">
        <w:rPr>
          <w:rFonts w:cstheme="minorHAnsi"/>
        </w:rPr>
        <w:t>ompetition and these terms and conditions without prior notice.</w:t>
      </w:r>
    </w:p>
    <w:p w14:paraId="6AD143A7" w14:textId="6A2CBBE2" w:rsidR="003D2CCD" w:rsidRPr="003D2CCD" w:rsidRDefault="003D2CCD" w:rsidP="003D2CCD">
      <w:pPr>
        <w:spacing w:after="0" w:line="360" w:lineRule="auto"/>
        <w:rPr>
          <w:rFonts w:cstheme="minorHAnsi"/>
        </w:rPr>
      </w:pPr>
      <w:r w:rsidRPr="003D2CCD">
        <w:rPr>
          <w:rFonts w:cstheme="minorHAnsi"/>
        </w:rPr>
        <w:t xml:space="preserve">6.2 Any changes to the </w:t>
      </w:r>
      <w:r>
        <w:rPr>
          <w:rFonts w:cstheme="minorHAnsi"/>
        </w:rPr>
        <w:t>competition</w:t>
      </w:r>
      <w:r w:rsidRPr="003D2CCD">
        <w:rPr>
          <w:rFonts w:cstheme="minorHAnsi"/>
        </w:rPr>
        <w:t xml:space="preserve"> will be notified to participants as soon as possible by the </w:t>
      </w:r>
      <w:r>
        <w:rPr>
          <w:rFonts w:cstheme="minorHAnsi"/>
        </w:rPr>
        <w:t>s</w:t>
      </w:r>
      <w:r w:rsidRPr="003D2CCD">
        <w:rPr>
          <w:rFonts w:cstheme="minorHAnsi"/>
        </w:rPr>
        <w:t>tore.</w:t>
      </w:r>
    </w:p>
    <w:p w14:paraId="791D40CC" w14:textId="532235FB" w:rsidR="003D2CCD" w:rsidRPr="003D2CCD" w:rsidRDefault="003D2CCD" w:rsidP="003D2CCD">
      <w:pPr>
        <w:spacing w:after="0" w:line="360" w:lineRule="auto"/>
        <w:rPr>
          <w:rFonts w:cstheme="minorHAnsi"/>
        </w:rPr>
      </w:pPr>
      <w:r w:rsidRPr="003D2CCD">
        <w:rPr>
          <w:rFonts w:cstheme="minorHAnsi"/>
        </w:rPr>
        <w:t xml:space="preserve">6.3 The </w:t>
      </w:r>
      <w:r>
        <w:rPr>
          <w:rFonts w:cstheme="minorHAnsi"/>
        </w:rPr>
        <w:t>s</w:t>
      </w:r>
      <w:r w:rsidRPr="003D2CCD">
        <w:rPr>
          <w:rFonts w:cstheme="minorHAnsi"/>
        </w:rPr>
        <w:t>tore's decision in respect of all matters to do with the Competition will be final and no correspondence will be entered into.</w:t>
      </w:r>
    </w:p>
    <w:p w14:paraId="724BB7EF" w14:textId="77777777" w:rsidR="003D2CCD" w:rsidRPr="003D2CCD" w:rsidRDefault="003D2CCD" w:rsidP="003D2CCD">
      <w:pPr>
        <w:spacing w:after="0" w:line="360" w:lineRule="auto"/>
        <w:rPr>
          <w:rFonts w:cstheme="minorHAnsi"/>
        </w:rPr>
      </w:pPr>
    </w:p>
    <w:p w14:paraId="5DDC4655" w14:textId="412C20E1" w:rsidR="003D2CCD" w:rsidRPr="003D2CCD" w:rsidRDefault="003D2CCD" w:rsidP="003D2CCD">
      <w:pPr>
        <w:spacing w:after="0" w:line="360" w:lineRule="auto"/>
        <w:rPr>
          <w:rFonts w:cstheme="minorHAnsi"/>
          <w:b/>
          <w:bCs/>
        </w:rPr>
      </w:pPr>
      <w:r w:rsidRPr="003D2CCD">
        <w:rPr>
          <w:rFonts w:cstheme="minorHAnsi"/>
          <w:b/>
          <w:bCs/>
        </w:rPr>
        <w:t xml:space="preserve">7. Privacy and </w:t>
      </w:r>
      <w:r w:rsidRPr="003D2CCD">
        <w:rPr>
          <w:rFonts w:cstheme="minorHAnsi"/>
          <w:b/>
          <w:bCs/>
        </w:rPr>
        <w:t>data protection</w:t>
      </w:r>
    </w:p>
    <w:p w14:paraId="1BB19193" w14:textId="473CC437" w:rsidR="003D2CCD" w:rsidRDefault="003D2CCD" w:rsidP="003D2CCD">
      <w:pPr>
        <w:spacing w:after="0" w:line="360" w:lineRule="auto"/>
        <w:rPr>
          <w:rFonts w:cstheme="minorHAnsi"/>
        </w:rPr>
      </w:pPr>
      <w:r w:rsidRPr="003D2CCD">
        <w:rPr>
          <w:rFonts w:cstheme="minorHAnsi"/>
        </w:rPr>
        <w:t>7.1 Any personal data relating to the participants will be used solely in accordance with c</w:t>
      </w:r>
      <w:r>
        <w:rPr>
          <w:rFonts w:cstheme="minorHAnsi"/>
        </w:rPr>
        <w:t xml:space="preserve">urrent </w:t>
      </w:r>
      <w:r w:rsidRPr="003D2CCD">
        <w:rPr>
          <w:rFonts w:cstheme="minorHAnsi"/>
        </w:rPr>
        <w:t>data protection legislation and will not be disclosed to a third party without the participant's prior consent.</w:t>
      </w:r>
    </w:p>
    <w:p w14:paraId="18D4FE0B" w14:textId="77777777" w:rsidR="00435626" w:rsidRPr="003D2CCD" w:rsidRDefault="00435626" w:rsidP="003D2CCD">
      <w:pPr>
        <w:spacing w:after="0" w:line="360" w:lineRule="auto"/>
        <w:rPr>
          <w:rFonts w:cstheme="minorHAnsi"/>
        </w:rPr>
      </w:pPr>
    </w:p>
    <w:p w14:paraId="062A75F8" w14:textId="1E69B2D3" w:rsidR="003D2CCD" w:rsidRPr="00435626" w:rsidRDefault="003D2CCD" w:rsidP="003D2CCD">
      <w:pPr>
        <w:spacing w:after="0" w:line="360" w:lineRule="auto"/>
        <w:rPr>
          <w:rFonts w:cstheme="minorHAnsi"/>
          <w:b/>
          <w:bCs/>
        </w:rPr>
      </w:pPr>
      <w:r w:rsidRPr="00435626">
        <w:rPr>
          <w:rFonts w:cstheme="minorHAnsi"/>
          <w:b/>
          <w:bCs/>
        </w:rPr>
        <w:t xml:space="preserve">8. Limitation of </w:t>
      </w:r>
      <w:r w:rsidR="00435626" w:rsidRPr="00435626">
        <w:rPr>
          <w:rFonts w:cstheme="minorHAnsi"/>
          <w:b/>
          <w:bCs/>
        </w:rPr>
        <w:t>l</w:t>
      </w:r>
      <w:r w:rsidRPr="00435626">
        <w:rPr>
          <w:rFonts w:cstheme="minorHAnsi"/>
          <w:b/>
          <w:bCs/>
        </w:rPr>
        <w:t>iability</w:t>
      </w:r>
    </w:p>
    <w:p w14:paraId="25FC5C19" w14:textId="46B86469" w:rsidR="003D2CCD" w:rsidRPr="003D2CCD" w:rsidRDefault="003D2CCD" w:rsidP="003D2CCD">
      <w:pPr>
        <w:spacing w:after="0" w:line="360" w:lineRule="auto"/>
        <w:rPr>
          <w:rFonts w:cstheme="minorHAnsi"/>
        </w:rPr>
      </w:pPr>
      <w:r w:rsidRPr="003D2CCD">
        <w:rPr>
          <w:rFonts w:cstheme="minorHAnsi"/>
        </w:rPr>
        <w:t xml:space="preserve">8.1 The </w:t>
      </w:r>
      <w:r w:rsidR="00435626">
        <w:rPr>
          <w:rFonts w:cstheme="minorHAnsi"/>
        </w:rPr>
        <w:t>s</w:t>
      </w:r>
      <w:r w:rsidRPr="003D2CCD">
        <w:rPr>
          <w:rFonts w:cstheme="minorHAnsi"/>
        </w:rPr>
        <w:t xml:space="preserve">tore accepts no responsibility for any damage, loss, injury, or disappointment suffered by any participant </w:t>
      </w:r>
      <w:proofErr w:type="gramStart"/>
      <w:r w:rsidRPr="003D2CCD">
        <w:rPr>
          <w:rFonts w:cstheme="minorHAnsi"/>
        </w:rPr>
        <w:t>as a result of</w:t>
      </w:r>
      <w:proofErr w:type="gramEnd"/>
      <w:r w:rsidRPr="003D2CCD">
        <w:rPr>
          <w:rFonts w:cstheme="minorHAnsi"/>
        </w:rPr>
        <w:t xml:space="preserve"> entering the </w:t>
      </w:r>
      <w:r w:rsidR="00435626">
        <w:rPr>
          <w:rFonts w:cstheme="minorHAnsi"/>
        </w:rPr>
        <w:t>c</w:t>
      </w:r>
      <w:r w:rsidRPr="003D2CCD">
        <w:rPr>
          <w:rFonts w:cstheme="minorHAnsi"/>
        </w:rPr>
        <w:t>ompetition or accepting the prize.</w:t>
      </w:r>
    </w:p>
    <w:p w14:paraId="3FE14CE5" w14:textId="2AF0DC46" w:rsidR="000235D1" w:rsidRPr="006F4BEE" w:rsidRDefault="000235D1" w:rsidP="003D2CCD">
      <w:pPr>
        <w:spacing w:after="0" w:line="360" w:lineRule="auto"/>
        <w:rPr>
          <w:rFonts w:cstheme="minorHAnsi"/>
        </w:rPr>
      </w:pPr>
    </w:p>
    <w:sectPr w:rsidR="000235D1" w:rsidRPr="006F4BEE" w:rsidSect="00332627">
      <w:headerReference w:type="default" r:id="rId14"/>
      <w:footerReference w:type="default" r:id="rId15"/>
      <w:headerReference w:type="first" r:id="rId16"/>
      <w:footerReference w:type="first" r:id="rId17"/>
      <w:pgSz w:w="11907" w:h="16840" w:code="9"/>
      <w:pgMar w:top="1440" w:right="1440" w:bottom="1440" w:left="1440" w:header="850" w:footer="0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Lerato Mashego" w:date="2024-08-07T10:48:00Z" w:initials="LM">
    <w:p w14:paraId="0B19E980" w14:textId="77777777" w:rsidR="003D2CCD" w:rsidRDefault="003D2CCD" w:rsidP="003D2CCD">
      <w:pPr>
        <w:pStyle w:val="CommentText"/>
      </w:pPr>
      <w:r>
        <w:rPr>
          <w:rStyle w:val="CommentReference"/>
        </w:rPr>
        <w:annotationRef/>
      </w:r>
      <w:r>
        <w:t>Please confirm if you are happy with thi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0B19E98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6DBBDC0F" w16cex:dateUtc="2024-08-07T08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0B19E980" w16cid:durableId="6DBBDC0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D95672" w14:textId="77777777" w:rsidR="002518E7" w:rsidRDefault="002518E7" w:rsidP="008C510F">
      <w:pPr>
        <w:spacing w:after="0" w:line="240" w:lineRule="auto"/>
      </w:pPr>
      <w:r>
        <w:separator/>
      </w:r>
    </w:p>
  </w:endnote>
  <w:endnote w:type="continuationSeparator" w:id="0">
    <w:p w14:paraId="6FF06BBD" w14:textId="77777777" w:rsidR="002518E7" w:rsidRDefault="002518E7" w:rsidP="008C51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EF403F" w14:textId="189772AD" w:rsidR="00512C59" w:rsidRDefault="00FE2962" w:rsidP="00FE2962">
    <w:pPr>
      <w:pStyle w:val="Footer"/>
      <w:ind w:left="-1418"/>
    </w:pPr>
    <w:r>
      <w:rPr>
        <w:noProof/>
      </w:rPr>
      <w:drawing>
        <wp:inline distT="0" distB="0" distL="0" distR="0" wp14:anchorId="31DF9F8A" wp14:editId="7100B4B1">
          <wp:extent cx="7534275" cy="1971414"/>
          <wp:effectExtent l="0" t="0" r="0" b="0"/>
          <wp:docPr id="2" name="Picture 2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7435" cy="19800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FC4A56" w14:textId="77777777" w:rsidR="00F51A8E" w:rsidRDefault="00F51A8E" w:rsidP="00F51A8E">
    <w:pPr>
      <w:pStyle w:val="Footer"/>
    </w:pPr>
  </w:p>
  <w:p w14:paraId="68D23AA5" w14:textId="77777777" w:rsidR="00F51A8E" w:rsidRDefault="00F51A8E" w:rsidP="00F51A8E">
    <w:pPr>
      <w:pStyle w:val="Footer"/>
    </w:pPr>
  </w:p>
  <w:p w14:paraId="2182741C" w14:textId="46A5C44B" w:rsidR="003D2CCD" w:rsidRDefault="003D2CCD" w:rsidP="00F51A8E">
    <w:pPr>
      <w:pStyle w:val="Footer"/>
    </w:pPr>
    <w:r>
      <w:t>Local Area Marketing Competition Terms and Conditions</w:t>
    </w:r>
  </w:p>
  <w:p w14:paraId="6CC864D3" w14:textId="638BDE57" w:rsidR="00ED4AB5" w:rsidRDefault="00512C59" w:rsidP="009D4857">
    <w:pPr>
      <w:pStyle w:val="Footer"/>
      <w:ind w:left="-1418"/>
    </w:pPr>
    <w:r>
      <w:rPr>
        <w:noProof/>
      </w:rPr>
      <w:drawing>
        <wp:inline distT="0" distB="0" distL="0" distR="0" wp14:anchorId="07DD8E2B" wp14:editId="42491858">
          <wp:extent cx="7534275" cy="1971414"/>
          <wp:effectExtent l="0" t="0" r="0" b="0"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334" cy="19764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FF21F4" w14:textId="77777777" w:rsidR="002518E7" w:rsidRDefault="002518E7" w:rsidP="008C510F">
      <w:pPr>
        <w:spacing w:after="0" w:line="240" w:lineRule="auto"/>
      </w:pPr>
      <w:r>
        <w:separator/>
      </w:r>
    </w:p>
  </w:footnote>
  <w:footnote w:type="continuationSeparator" w:id="0">
    <w:p w14:paraId="3024946D" w14:textId="77777777" w:rsidR="002518E7" w:rsidRDefault="002518E7" w:rsidP="008C51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323749" w14:textId="26732351" w:rsidR="00FE2962" w:rsidRDefault="00FE2962">
    <w:pPr>
      <w:pStyle w:val="Header"/>
    </w:pPr>
    <w:r>
      <w:rPr>
        <w:noProof/>
      </w:rPr>
      <w:drawing>
        <wp:inline distT="0" distB="0" distL="0" distR="0" wp14:anchorId="059FA2F7" wp14:editId="583B87B0">
          <wp:extent cx="5725140" cy="492125"/>
          <wp:effectExtent l="0" t="0" r="9525" b="317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OLOKWANE LETTERHEAD HEA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5140" cy="492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E3179A7" w14:textId="48097DF7" w:rsidR="00B77B43" w:rsidRDefault="00B77B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94878" w14:textId="77777777" w:rsidR="00ED4AB5" w:rsidRDefault="00C5758E" w:rsidP="00ED4AB5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0A9BB27" wp14:editId="6565CB35">
          <wp:simplePos x="0" y="0"/>
          <wp:positionH relativeFrom="margin">
            <wp:posOffset>-483325</wp:posOffset>
          </wp:positionH>
          <wp:positionV relativeFrom="margin">
            <wp:posOffset>-676275</wp:posOffset>
          </wp:positionV>
          <wp:extent cx="6704216" cy="8095550"/>
          <wp:effectExtent l="0" t="0" r="1905" b="127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Middle Graphi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06183" cy="8097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31FC8">
      <w:rPr>
        <w:noProof/>
      </w:rPr>
      <w:drawing>
        <wp:inline distT="0" distB="0" distL="0" distR="0" wp14:anchorId="7029604F" wp14:editId="0D3195B6">
          <wp:extent cx="5725140" cy="492125"/>
          <wp:effectExtent l="0" t="0" r="9525" b="317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OLOKWANE LETTERHEAD HEADER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5140" cy="492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D1DE6F5" w14:textId="77777777" w:rsidR="00D33C57" w:rsidRDefault="00D33C57" w:rsidP="00ED4A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15336B"/>
    <w:multiLevelType w:val="hybridMultilevel"/>
    <w:tmpl w:val="464C3E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381289"/>
    <w:multiLevelType w:val="hybridMultilevel"/>
    <w:tmpl w:val="79869C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46696E"/>
    <w:multiLevelType w:val="hybridMultilevel"/>
    <w:tmpl w:val="EBE2C7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9495754">
    <w:abstractNumId w:val="0"/>
  </w:num>
  <w:num w:numId="2" w16cid:durableId="1407067104">
    <w:abstractNumId w:val="1"/>
  </w:num>
  <w:num w:numId="3" w16cid:durableId="7270056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Lerato Mashego">
    <w15:presenceInfo w15:providerId="AD" w15:userId="S::lerato.m@tnfs.co.za::cdc7b80c-7e59-44e0-8fba-9cb0c29b73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DIyNTQ2MLA0MjdT0lEKTi0uzszPAykwrgUAa4q1tywAAAA="/>
  </w:docVars>
  <w:rsids>
    <w:rsidRoot w:val="008C510F"/>
    <w:rsid w:val="000235D1"/>
    <w:rsid w:val="00052663"/>
    <w:rsid w:val="00053173"/>
    <w:rsid w:val="0006724C"/>
    <w:rsid w:val="00067336"/>
    <w:rsid w:val="000710E9"/>
    <w:rsid w:val="00091D43"/>
    <w:rsid w:val="000C4871"/>
    <w:rsid w:val="000C5EE6"/>
    <w:rsid w:val="000E31E9"/>
    <w:rsid w:val="000F1C1B"/>
    <w:rsid w:val="00112CDE"/>
    <w:rsid w:val="00115478"/>
    <w:rsid w:val="00126B86"/>
    <w:rsid w:val="00131FC8"/>
    <w:rsid w:val="001333EB"/>
    <w:rsid w:val="001440D2"/>
    <w:rsid w:val="00153E31"/>
    <w:rsid w:val="00195E01"/>
    <w:rsid w:val="001B4102"/>
    <w:rsid w:val="001B4F3D"/>
    <w:rsid w:val="001E41B4"/>
    <w:rsid w:val="002128DF"/>
    <w:rsid w:val="002453A0"/>
    <w:rsid w:val="002518E7"/>
    <w:rsid w:val="002A7CCB"/>
    <w:rsid w:val="002D4B02"/>
    <w:rsid w:val="002D5AFE"/>
    <w:rsid w:val="002E7DB2"/>
    <w:rsid w:val="0032768C"/>
    <w:rsid w:val="00332627"/>
    <w:rsid w:val="003422C9"/>
    <w:rsid w:val="003517AE"/>
    <w:rsid w:val="003558A9"/>
    <w:rsid w:val="00366D93"/>
    <w:rsid w:val="0037163E"/>
    <w:rsid w:val="003C16D0"/>
    <w:rsid w:val="003C3801"/>
    <w:rsid w:val="003D2CCD"/>
    <w:rsid w:val="00402470"/>
    <w:rsid w:val="00406AB4"/>
    <w:rsid w:val="00435626"/>
    <w:rsid w:val="00453A4B"/>
    <w:rsid w:val="004728A7"/>
    <w:rsid w:val="00476F11"/>
    <w:rsid w:val="004A64CA"/>
    <w:rsid w:val="004E7DAD"/>
    <w:rsid w:val="004F307D"/>
    <w:rsid w:val="00512C59"/>
    <w:rsid w:val="005345DC"/>
    <w:rsid w:val="00537DE2"/>
    <w:rsid w:val="00550532"/>
    <w:rsid w:val="00555A57"/>
    <w:rsid w:val="0056026F"/>
    <w:rsid w:val="00584515"/>
    <w:rsid w:val="005862B4"/>
    <w:rsid w:val="00591B39"/>
    <w:rsid w:val="005A1614"/>
    <w:rsid w:val="005C50EB"/>
    <w:rsid w:val="0060367F"/>
    <w:rsid w:val="00634DD9"/>
    <w:rsid w:val="00647002"/>
    <w:rsid w:val="00647CBC"/>
    <w:rsid w:val="00661163"/>
    <w:rsid w:val="00667702"/>
    <w:rsid w:val="00670690"/>
    <w:rsid w:val="006711DB"/>
    <w:rsid w:val="006B1050"/>
    <w:rsid w:val="006D2B07"/>
    <w:rsid w:val="006E5AF9"/>
    <w:rsid w:val="006F4BEE"/>
    <w:rsid w:val="00703822"/>
    <w:rsid w:val="00706C62"/>
    <w:rsid w:val="0071262C"/>
    <w:rsid w:val="007134E4"/>
    <w:rsid w:val="00713C7A"/>
    <w:rsid w:val="007717BD"/>
    <w:rsid w:val="007D71E4"/>
    <w:rsid w:val="007E043E"/>
    <w:rsid w:val="007E1549"/>
    <w:rsid w:val="007E5717"/>
    <w:rsid w:val="007E6867"/>
    <w:rsid w:val="00844C47"/>
    <w:rsid w:val="00882577"/>
    <w:rsid w:val="008845E3"/>
    <w:rsid w:val="008873F4"/>
    <w:rsid w:val="00896BDE"/>
    <w:rsid w:val="008A3E51"/>
    <w:rsid w:val="008B2997"/>
    <w:rsid w:val="008C510F"/>
    <w:rsid w:val="009005E8"/>
    <w:rsid w:val="00907801"/>
    <w:rsid w:val="00912C2F"/>
    <w:rsid w:val="00927EC2"/>
    <w:rsid w:val="00933A64"/>
    <w:rsid w:val="00956C29"/>
    <w:rsid w:val="00977B4F"/>
    <w:rsid w:val="009A3087"/>
    <w:rsid w:val="009A7801"/>
    <w:rsid w:val="009B5E7E"/>
    <w:rsid w:val="009C55D1"/>
    <w:rsid w:val="009D4857"/>
    <w:rsid w:val="009D68B1"/>
    <w:rsid w:val="009D69EC"/>
    <w:rsid w:val="00A00706"/>
    <w:rsid w:val="00A05A0F"/>
    <w:rsid w:val="00A07F2B"/>
    <w:rsid w:val="00A276CC"/>
    <w:rsid w:val="00A52D3C"/>
    <w:rsid w:val="00A60142"/>
    <w:rsid w:val="00A6735E"/>
    <w:rsid w:val="00AB2AAA"/>
    <w:rsid w:val="00AB7ED9"/>
    <w:rsid w:val="00AC439C"/>
    <w:rsid w:val="00AD3278"/>
    <w:rsid w:val="00AE5644"/>
    <w:rsid w:val="00B35B31"/>
    <w:rsid w:val="00B377CE"/>
    <w:rsid w:val="00B43304"/>
    <w:rsid w:val="00B5048A"/>
    <w:rsid w:val="00B53323"/>
    <w:rsid w:val="00B77580"/>
    <w:rsid w:val="00B77B43"/>
    <w:rsid w:val="00B92239"/>
    <w:rsid w:val="00BA4E7D"/>
    <w:rsid w:val="00BE2BDC"/>
    <w:rsid w:val="00BF5AE9"/>
    <w:rsid w:val="00C114DE"/>
    <w:rsid w:val="00C31DE4"/>
    <w:rsid w:val="00C36D3B"/>
    <w:rsid w:val="00C43B64"/>
    <w:rsid w:val="00C5758E"/>
    <w:rsid w:val="00C85417"/>
    <w:rsid w:val="00C9071B"/>
    <w:rsid w:val="00CA5492"/>
    <w:rsid w:val="00CA7BE2"/>
    <w:rsid w:val="00CF32A6"/>
    <w:rsid w:val="00CF6D4E"/>
    <w:rsid w:val="00D02988"/>
    <w:rsid w:val="00D33C57"/>
    <w:rsid w:val="00D650CA"/>
    <w:rsid w:val="00D76BD7"/>
    <w:rsid w:val="00D80CDD"/>
    <w:rsid w:val="00DB00D8"/>
    <w:rsid w:val="00DD0260"/>
    <w:rsid w:val="00DE006C"/>
    <w:rsid w:val="00DE2140"/>
    <w:rsid w:val="00DF42F8"/>
    <w:rsid w:val="00DF6248"/>
    <w:rsid w:val="00E5657B"/>
    <w:rsid w:val="00E6538B"/>
    <w:rsid w:val="00E91339"/>
    <w:rsid w:val="00ED4AB5"/>
    <w:rsid w:val="00EF2BEC"/>
    <w:rsid w:val="00EF6DCF"/>
    <w:rsid w:val="00F30945"/>
    <w:rsid w:val="00F45FA7"/>
    <w:rsid w:val="00F51A8E"/>
    <w:rsid w:val="00F90D60"/>
    <w:rsid w:val="00F94D3E"/>
    <w:rsid w:val="00FA4F19"/>
    <w:rsid w:val="00FB205B"/>
    <w:rsid w:val="00FD794B"/>
    <w:rsid w:val="00FE2962"/>
    <w:rsid w:val="00FF3C86"/>
    <w:rsid w:val="00FF5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F6203D"/>
  <w15:docId w15:val="{ACBA5A45-F6EA-4A4B-9CFF-0F6D8B798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4A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AB5"/>
  </w:style>
  <w:style w:type="paragraph" w:styleId="Footer">
    <w:name w:val="footer"/>
    <w:basedOn w:val="Normal"/>
    <w:link w:val="FooterChar"/>
    <w:uiPriority w:val="99"/>
    <w:unhideWhenUsed/>
    <w:rsid w:val="008C51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10F"/>
  </w:style>
  <w:style w:type="paragraph" w:styleId="BalloonText">
    <w:name w:val="Balloon Text"/>
    <w:basedOn w:val="Normal"/>
    <w:link w:val="BalloonTextChar"/>
    <w:uiPriority w:val="99"/>
    <w:semiHidden/>
    <w:unhideWhenUsed/>
    <w:rsid w:val="008C51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510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6538B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51A8E"/>
    <w:pPr>
      <w:spacing w:after="0" w:line="240" w:lineRule="auto"/>
      <w:ind w:left="720"/>
      <w:contextualSpacing/>
    </w:pPr>
    <w:rPr>
      <w:rFonts w:eastAsiaTheme="minorHAnsi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D2C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2C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2C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2C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2C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634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BF8A9B63C7594C8C29510822A1D3EF" ma:contentTypeVersion="11" ma:contentTypeDescription="Create a new document." ma:contentTypeScope="" ma:versionID="f6352f9b7538a7e027f3472810fcfad8">
  <xsd:schema xmlns:xsd="http://www.w3.org/2001/XMLSchema" xmlns:xs="http://www.w3.org/2001/XMLSchema" xmlns:p="http://schemas.microsoft.com/office/2006/metadata/properties" xmlns:ns2="0282c080-f1eb-47cb-b174-2467414abcce" xmlns:ns3="b25bb7cb-55b3-4260-b133-520af1d54ed6" targetNamespace="http://schemas.microsoft.com/office/2006/metadata/properties" ma:root="true" ma:fieldsID="277d1a734da14daa599bac403bcf8e49" ns2:_="" ns3:_="">
    <xsd:import namespace="0282c080-f1eb-47cb-b174-2467414abcce"/>
    <xsd:import namespace="b25bb7cb-55b3-4260-b133-520af1d54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c080-f1eb-47cb-b174-2467414abc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41ce63e-c2b3-42f1-aa58-593f04db87f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5bb7cb-55b3-4260-b133-520af1d54ed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5479649-f223-46c0-92a8-ab4f30c4bcc2}" ma:internalName="TaxCatchAll" ma:showField="CatchAllData" ma:web="b25bb7cb-55b3-4260-b133-520af1d54e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E42353-5C34-48C8-AB0C-CAB809430F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200F4E-4418-490E-BD3E-A9A9D94143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17F97A-135C-476C-8BF1-83001A9F85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82c080-f1eb-47cb-b174-2467414abcce"/>
    <ds:schemaRef ds:uri="b25bb7cb-55b3-4260-b133-520af1d54e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w</dc:creator>
  <cp:lastModifiedBy>Lerato Mashego</cp:lastModifiedBy>
  <cp:revision>3</cp:revision>
  <cp:lastPrinted>2015-12-07T14:09:00Z</cp:lastPrinted>
  <dcterms:created xsi:type="dcterms:W3CDTF">2024-08-07T08:42:00Z</dcterms:created>
  <dcterms:modified xsi:type="dcterms:W3CDTF">2024-08-07T08:56:00Z</dcterms:modified>
</cp:coreProperties>
</file>